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40DC" w:rsidRDefault="00622FF3">
      <w:pPr>
        <w:pStyle w:val="a4"/>
      </w:pPr>
      <w:bookmarkStart w:id="0" w:name="_GoBack"/>
      <w:bookmarkEnd w:id="0"/>
      <w:r>
        <w:t>joyce</w:t>
      </w:r>
    </w:p>
    <w:p w:rsidR="003740DC" w:rsidRDefault="00622FF3">
      <w:pPr>
        <w:pStyle w:val="Author"/>
      </w:pPr>
      <w:r>
        <w:t>joyce</w:t>
      </w:r>
    </w:p>
    <w:p w:rsidR="003740DC" w:rsidRDefault="00622FF3">
      <w:pPr>
        <w:pStyle w:val="a6"/>
      </w:pPr>
      <w:r>
        <w:t>2018/10/05</w:t>
      </w:r>
    </w:p>
    <w:p w:rsidR="003740DC" w:rsidRDefault="00622FF3">
      <w:pPr>
        <w:pStyle w:val="FirstParagraph"/>
      </w:pPr>
      <w:r>
        <w:t>作業</w:t>
      </w:r>
      <w:r>
        <w:t>1</w:t>
      </w:r>
    </w:p>
    <w:p w:rsidR="003740DC" w:rsidRDefault="00622FF3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5</w:t>
      </w:r>
    </w:p>
    <w:p w:rsidR="003740DC" w:rsidRDefault="00622FF3">
      <w:pPr>
        <w:pStyle w:val="SourceCode"/>
      </w:pPr>
      <w:r>
        <w:rPr>
          <w:rStyle w:val="VerbatimChar"/>
        </w:rPr>
        <w:t>## [1] 15</w:t>
      </w:r>
    </w:p>
    <w:sectPr w:rsidR="003740D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2FF3" w:rsidRDefault="00622FF3">
      <w:pPr>
        <w:spacing w:after="0"/>
      </w:pPr>
      <w:r>
        <w:separator/>
      </w:r>
    </w:p>
  </w:endnote>
  <w:endnote w:type="continuationSeparator" w:id="0">
    <w:p w:rsidR="00622FF3" w:rsidRDefault="00622F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2FF3" w:rsidRDefault="00622FF3">
      <w:r>
        <w:separator/>
      </w:r>
    </w:p>
  </w:footnote>
  <w:footnote w:type="continuationSeparator" w:id="0">
    <w:p w:rsidR="00622FF3" w:rsidRDefault="00622F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B562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B90004"/>
    <w:multiLevelType w:val="multilevel"/>
    <w:tmpl w:val="FB8A94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26496"/>
    <w:rsid w:val="003740DC"/>
    <w:rsid w:val="004E29B3"/>
    <w:rsid w:val="00590D07"/>
    <w:rsid w:val="00622FF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CD6AF3A-9ADC-471E-B361-510D682A6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3264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326496"/>
    <w:rPr>
      <w:sz w:val="20"/>
      <w:szCs w:val="20"/>
    </w:rPr>
  </w:style>
  <w:style w:type="paragraph" w:styleId="af1">
    <w:name w:val="footer"/>
    <w:basedOn w:val="a"/>
    <w:link w:val="af2"/>
    <w:unhideWhenUsed/>
    <w:rsid w:val="0032649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32649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yce</dc:title>
  <dc:creator>joyce</dc:creator>
  <cp:lastModifiedBy>Joyce</cp:lastModifiedBy>
  <cp:revision>2</cp:revision>
  <dcterms:created xsi:type="dcterms:W3CDTF">2018-10-05T07:14:00Z</dcterms:created>
  <dcterms:modified xsi:type="dcterms:W3CDTF">2018-10-05T07:14:00Z</dcterms:modified>
</cp:coreProperties>
</file>